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70947F" w14:textId="77777777" w:rsidR="00F52D78" w:rsidRPr="0082726F" w:rsidRDefault="00F52D78" w:rsidP="00F52D78">
      <w:pPr>
        <w:pStyle w:val="Heading1"/>
        <w:rPr>
          <w:rFonts w:asciiTheme="minorHAnsi" w:hAnsiTheme="minorHAnsi"/>
        </w:rPr>
      </w:pPr>
      <w:r>
        <w:rPr>
          <w:rFonts w:asciiTheme="minorHAnsi" w:hAnsiTheme="minorHAnsi"/>
          <w:noProof/>
          <w:lang w:bidi="he-IL"/>
        </w:rPr>
        <w:drawing>
          <wp:inline distT="0" distB="0" distL="0" distR="0" wp14:anchorId="4F8208C1" wp14:editId="4A96A110">
            <wp:extent cx="516255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arnLogosSurface.png"/>
                    <pic:cNvPicPr/>
                  </pic:nvPicPr>
                  <pic:blipFill>
                    <a:blip r:embed="rId7">
                      <a:extLst>
                        <a:ext uri="{28A0092B-C50C-407E-A947-70E740481C1C}">
                          <a14:useLocalDpi xmlns:a14="http://schemas.microsoft.com/office/drawing/2010/main" val="0"/>
                        </a:ext>
                      </a:extLst>
                    </a:blip>
                    <a:stretch>
                      <a:fillRect/>
                    </a:stretch>
                  </pic:blipFill>
                  <pic:spPr>
                    <a:xfrm>
                      <a:off x="0" y="0"/>
                      <a:ext cx="5162550" cy="457200"/>
                    </a:xfrm>
                    <a:prstGeom prst="rect">
                      <a:avLst/>
                    </a:prstGeom>
                  </pic:spPr>
                </pic:pic>
              </a:graphicData>
            </a:graphic>
          </wp:inline>
        </w:drawing>
      </w:r>
    </w:p>
    <w:p w14:paraId="645EEF10" w14:textId="4A464016" w:rsidR="00F52D78" w:rsidRPr="00F52D78" w:rsidRDefault="00F52D78" w:rsidP="00F52D78">
      <w:pPr>
        <w:pStyle w:val="Title"/>
        <w:rPr>
          <w:sz w:val="40"/>
          <w:szCs w:val="40"/>
        </w:rPr>
      </w:pPr>
      <w:r w:rsidRPr="00F52D78">
        <w:rPr>
          <w:sz w:val="40"/>
          <w:szCs w:val="40"/>
        </w:rPr>
        <w:t>Workbook: False Teachers, Deception, and Discernment</w:t>
      </w:r>
    </w:p>
    <w:p w14:paraId="05C045CE" w14:textId="2AF717F5" w:rsidR="003C2819" w:rsidRDefault="003C2819" w:rsidP="00284BD6">
      <w:pPr>
        <w:pStyle w:val="Heading1"/>
      </w:pPr>
      <w:r>
        <w:t>Introduction</w:t>
      </w:r>
    </w:p>
    <w:p w14:paraId="3C429C58" w14:textId="77777777" w:rsidR="003C2819" w:rsidRDefault="003C2819" w:rsidP="00ED74D8">
      <w:r>
        <w:t xml:space="preserve">Welcome to </w:t>
      </w:r>
      <w:r w:rsidR="00ED74D8">
        <w:t>the Mini-Group Bible Study: False Teachers, Deception, and Discernment</w:t>
      </w:r>
      <w:r>
        <w:t xml:space="preserve"> using Logos Bible Software. In this study, not only will we study </w:t>
      </w:r>
      <w:r w:rsidR="00ED74D8">
        <w:t>this topic</w:t>
      </w:r>
      <w:r>
        <w:t xml:space="preserve">, but you will learn how to use Logos </w:t>
      </w:r>
      <w:r w:rsidR="00ED74D8">
        <w:t>Bible Software.</w:t>
      </w:r>
    </w:p>
    <w:p w14:paraId="6274B1C3" w14:textId="77777777" w:rsidR="003C2819" w:rsidRDefault="003C2819" w:rsidP="003C2819">
      <w:pPr>
        <w:pStyle w:val="Heading1"/>
      </w:pPr>
      <w:r>
        <w:t>Preparation</w:t>
      </w:r>
    </w:p>
    <w:p w14:paraId="31D45EDB" w14:textId="77777777" w:rsidR="003C2819" w:rsidRDefault="003C2819" w:rsidP="00A421A0">
      <w:pPr>
        <w:pStyle w:val="Heading2"/>
      </w:pPr>
      <w:r>
        <w:t>Convert th</w:t>
      </w:r>
      <w:r w:rsidR="00FC432A">
        <w:t>is document to a personal book</w:t>
      </w:r>
    </w:p>
    <w:p w14:paraId="3B47C94E" w14:textId="77777777" w:rsidR="003C2819" w:rsidRPr="003C2819" w:rsidRDefault="003C2819" w:rsidP="00A421A0">
      <w:pPr>
        <w:pStyle w:val="ListParagraph"/>
        <w:numPr>
          <w:ilvl w:val="0"/>
          <w:numId w:val="2"/>
        </w:numPr>
        <w:spacing w:after="0" w:line="240" w:lineRule="auto"/>
        <w:rPr>
          <w:i/>
        </w:rPr>
      </w:pPr>
      <w:r w:rsidRPr="003C2819">
        <w:rPr>
          <w:b/>
        </w:rPr>
        <w:t xml:space="preserve">Step #1: </w:t>
      </w:r>
      <w:r w:rsidRPr="003C2819">
        <w:rPr>
          <w:i/>
        </w:rPr>
        <w:t>In Logos, go to Tools &gt; Personal Books</w:t>
      </w:r>
    </w:p>
    <w:p w14:paraId="4C0295B1" w14:textId="77777777" w:rsidR="003C2819" w:rsidRPr="003C2819" w:rsidRDefault="003C2819" w:rsidP="00A421A0">
      <w:pPr>
        <w:pStyle w:val="ListParagraph"/>
        <w:numPr>
          <w:ilvl w:val="0"/>
          <w:numId w:val="2"/>
        </w:numPr>
        <w:spacing w:after="0" w:line="240" w:lineRule="auto"/>
        <w:rPr>
          <w:i/>
        </w:rPr>
      </w:pPr>
      <w:r w:rsidRPr="003C2819">
        <w:rPr>
          <w:b/>
        </w:rPr>
        <w:t xml:space="preserve">Step #2: </w:t>
      </w:r>
      <w:r w:rsidRPr="003C2819">
        <w:rPr>
          <w:i/>
        </w:rPr>
        <w:t>Click ‘change” and add the book cover</w:t>
      </w:r>
    </w:p>
    <w:p w14:paraId="1A3597C5" w14:textId="77777777" w:rsidR="003C2819" w:rsidRPr="003C2819" w:rsidRDefault="003C2819" w:rsidP="00A421A0">
      <w:pPr>
        <w:pStyle w:val="ListParagraph"/>
        <w:numPr>
          <w:ilvl w:val="0"/>
          <w:numId w:val="2"/>
        </w:numPr>
        <w:spacing w:after="0" w:line="240" w:lineRule="auto"/>
        <w:rPr>
          <w:b/>
        </w:rPr>
      </w:pPr>
      <w:r w:rsidRPr="003C2819">
        <w:rPr>
          <w:b/>
        </w:rPr>
        <w:t xml:space="preserve">Step #3: </w:t>
      </w:r>
      <w:r w:rsidRPr="003C2819">
        <w:rPr>
          <w:i/>
        </w:rPr>
        <w:t>Copy and paste the information below</w:t>
      </w:r>
    </w:p>
    <w:p w14:paraId="150C2CB2" w14:textId="07446815" w:rsidR="003C2819" w:rsidRDefault="003C2819" w:rsidP="00866CF0">
      <w:pPr>
        <w:pStyle w:val="ListParagraph"/>
        <w:numPr>
          <w:ilvl w:val="1"/>
          <w:numId w:val="2"/>
        </w:numPr>
        <w:spacing w:after="0" w:line="240" w:lineRule="auto"/>
      </w:pPr>
      <w:r w:rsidRPr="003C2819">
        <w:rPr>
          <w:b/>
        </w:rPr>
        <w:t>Title:</w:t>
      </w:r>
      <w:r>
        <w:t xml:space="preserve"> </w:t>
      </w:r>
      <w:r w:rsidR="00ED74D8">
        <w:t>False Teachers, Deception, and Discernment</w:t>
      </w:r>
      <w:r w:rsidR="00866CF0">
        <w:t xml:space="preserve"> (Workbook)</w:t>
      </w:r>
    </w:p>
    <w:p w14:paraId="0F1B711F" w14:textId="77777777" w:rsidR="003C2819" w:rsidRDefault="003C2819" w:rsidP="00ED74D8">
      <w:pPr>
        <w:pStyle w:val="ListParagraph"/>
        <w:numPr>
          <w:ilvl w:val="1"/>
          <w:numId w:val="2"/>
        </w:numPr>
        <w:spacing w:after="0" w:line="240" w:lineRule="auto"/>
      </w:pPr>
      <w:r w:rsidRPr="003C2819">
        <w:rPr>
          <w:b/>
        </w:rPr>
        <w:t>Author:</w:t>
      </w:r>
      <w:r>
        <w:t xml:space="preserve"> </w:t>
      </w:r>
      <w:r w:rsidR="00ED74D8">
        <w:t>John Fallahee</w:t>
      </w:r>
    </w:p>
    <w:p w14:paraId="2ACF7E8A" w14:textId="77777777" w:rsidR="003C2819" w:rsidRDefault="003C2819" w:rsidP="00A421A0">
      <w:pPr>
        <w:pStyle w:val="ListParagraph"/>
        <w:numPr>
          <w:ilvl w:val="1"/>
          <w:numId w:val="2"/>
        </w:numPr>
        <w:spacing w:after="0" w:line="240" w:lineRule="auto"/>
      </w:pPr>
      <w:r w:rsidRPr="003C2819">
        <w:rPr>
          <w:b/>
        </w:rPr>
        <w:t>Copyright:</w:t>
      </w:r>
      <w:r w:rsidR="00ED74D8">
        <w:t xml:space="preserve"> 2016</w:t>
      </w:r>
      <w:r w:rsidRPr="000A7986">
        <w:t xml:space="preserve"> © LearnLogos.com</w:t>
      </w:r>
    </w:p>
    <w:p w14:paraId="75364A86" w14:textId="77777777" w:rsidR="003C2819" w:rsidRDefault="003C2819" w:rsidP="00A421A0">
      <w:pPr>
        <w:pStyle w:val="ListParagraph"/>
        <w:numPr>
          <w:ilvl w:val="1"/>
          <w:numId w:val="2"/>
        </w:numPr>
        <w:spacing w:after="0" w:line="240" w:lineRule="auto"/>
      </w:pPr>
      <w:r w:rsidRPr="003C2819">
        <w:rPr>
          <w:b/>
        </w:rPr>
        <w:t>Type:</w:t>
      </w:r>
      <w:r>
        <w:t xml:space="preserve"> Choose ‘Manual’ from the drop down list</w:t>
      </w:r>
    </w:p>
    <w:p w14:paraId="3ED5E114" w14:textId="77777777" w:rsidR="003C2819" w:rsidRDefault="003C2819" w:rsidP="00A421A0">
      <w:pPr>
        <w:pStyle w:val="ListParagraph"/>
        <w:numPr>
          <w:ilvl w:val="1"/>
          <w:numId w:val="2"/>
        </w:numPr>
        <w:spacing w:after="0" w:line="240" w:lineRule="auto"/>
      </w:pPr>
      <w:r w:rsidRPr="003C2819">
        <w:rPr>
          <w:b/>
        </w:rPr>
        <w:t>Language:</w:t>
      </w:r>
      <w:r>
        <w:t xml:space="preserve"> Choose ‘English’ from the drop down list</w:t>
      </w:r>
    </w:p>
    <w:p w14:paraId="2E289369" w14:textId="77777777" w:rsidR="003C2819" w:rsidRDefault="003C2819" w:rsidP="00A421A0">
      <w:pPr>
        <w:pStyle w:val="ListParagraph"/>
        <w:numPr>
          <w:ilvl w:val="0"/>
          <w:numId w:val="2"/>
        </w:numPr>
        <w:spacing w:after="0" w:line="240" w:lineRule="auto"/>
      </w:pPr>
      <w:r w:rsidRPr="003C2819">
        <w:rPr>
          <w:b/>
        </w:rPr>
        <w:t xml:space="preserve">Step #4: </w:t>
      </w:r>
      <w:r>
        <w:t>Click ‘Add field’ drop down list and add the following fields</w:t>
      </w:r>
    </w:p>
    <w:p w14:paraId="65ABE022" w14:textId="61308FE3" w:rsidR="003C2819" w:rsidRDefault="003C2819" w:rsidP="00866CF0">
      <w:pPr>
        <w:pStyle w:val="ListParagraph"/>
        <w:numPr>
          <w:ilvl w:val="1"/>
          <w:numId w:val="2"/>
        </w:numPr>
        <w:spacing w:after="0" w:line="240" w:lineRule="auto"/>
      </w:pPr>
      <w:r w:rsidRPr="003C2819">
        <w:rPr>
          <w:b/>
        </w:rPr>
        <w:t xml:space="preserve">Abbreviated Title: </w:t>
      </w:r>
      <w:r w:rsidR="00866CF0">
        <w:t>False Teachers, Deception, and Discernment (Workbook)</w:t>
      </w:r>
    </w:p>
    <w:p w14:paraId="0DC27303" w14:textId="77777777" w:rsidR="008101CA" w:rsidRDefault="008101CA" w:rsidP="008101CA">
      <w:pPr>
        <w:pStyle w:val="ListParagraph"/>
        <w:numPr>
          <w:ilvl w:val="1"/>
          <w:numId w:val="2"/>
        </w:numPr>
        <w:spacing w:after="0" w:line="240" w:lineRule="auto"/>
      </w:pPr>
      <w:r w:rsidRPr="003C2819">
        <w:rPr>
          <w:b/>
        </w:rPr>
        <w:t>Publisher:</w:t>
      </w:r>
      <w:r>
        <w:t xml:space="preserve"> LearnLogos.com</w:t>
      </w:r>
    </w:p>
    <w:p w14:paraId="77C2FAD3" w14:textId="27DBF867" w:rsidR="008101CA" w:rsidRDefault="008101CA" w:rsidP="008101CA">
      <w:pPr>
        <w:pStyle w:val="ListParagraph"/>
        <w:numPr>
          <w:ilvl w:val="1"/>
          <w:numId w:val="2"/>
        </w:numPr>
        <w:spacing w:after="0" w:line="240" w:lineRule="auto"/>
      </w:pPr>
      <w:r w:rsidRPr="003C2819">
        <w:rPr>
          <w:b/>
        </w:rPr>
        <w:t xml:space="preserve">Publication Date: </w:t>
      </w:r>
      <w:r w:rsidR="00866CF0">
        <w:t>2016</w:t>
      </w:r>
    </w:p>
    <w:p w14:paraId="0E1D6E76" w14:textId="2926C83A" w:rsidR="00E97C40" w:rsidRDefault="00E97C40" w:rsidP="00866CF0">
      <w:pPr>
        <w:pStyle w:val="ListParagraph"/>
        <w:numPr>
          <w:ilvl w:val="1"/>
          <w:numId w:val="2"/>
        </w:numPr>
        <w:spacing w:after="0" w:line="240" w:lineRule="auto"/>
      </w:pPr>
      <w:r w:rsidRPr="003C2819">
        <w:rPr>
          <w:b/>
        </w:rPr>
        <w:t xml:space="preserve">Subject Heading: </w:t>
      </w:r>
      <w:r w:rsidRPr="00B8324F">
        <w:t xml:space="preserve">LearnLogos.com Webinar </w:t>
      </w:r>
      <w:r w:rsidR="00866CF0">
        <w:t>Bonus Help</w:t>
      </w:r>
    </w:p>
    <w:p w14:paraId="1A235772" w14:textId="4A868BB0" w:rsidR="003C2819" w:rsidRDefault="003C2819" w:rsidP="00866CF0">
      <w:pPr>
        <w:pStyle w:val="ListParagraph"/>
        <w:numPr>
          <w:ilvl w:val="1"/>
          <w:numId w:val="2"/>
        </w:numPr>
        <w:spacing w:after="0" w:line="240" w:lineRule="auto"/>
      </w:pPr>
      <w:r w:rsidRPr="003C2819">
        <w:rPr>
          <w:b/>
        </w:rPr>
        <w:t xml:space="preserve">Alternate Title: </w:t>
      </w:r>
      <w:r w:rsidR="00866CF0">
        <w:t>False Teachers, Deception, and Discernment (Workbook)</w:t>
      </w:r>
    </w:p>
    <w:p w14:paraId="58DE7B31" w14:textId="37644AEF" w:rsidR="003C2819" w:rsidRDefault="00866CF0" w:rsidP="00866CF0">
      <w:pPr>
        <w:pStyle w:val="ListParagraph"/>
        <w:numPr>
          <w:ilvl w:val="1"/>
          <w:numId w:val="2"/>
        </w:numPr>
        <w:spacing w:after="0" w:line="240" w:lineRule="auto"/>
      </w:pPr>
      <w:r>
        <w:rPr>
          <w:b/>
        </w:rPr>
        <w:t xml:space="preserve">Series Title: </w:t>
      </w:r>
      <w:r>
        <w:rPr>
          <w:color w:val="FF0000"/>
        </w:rPr>
        <w:t>http</w:t>
      </w:r>
      <w:r w:rsidRPr="008A6099">
        <w:rPr>
          <w:color w:val="FF0000"/>
        </w:rPr>
        <w:t>://www.learnlogos.com/ProductDetails.asp?ProductCode=FalseTeachers</w:t>
      </w:r>
    </w:p>
    <w:p w14:paraId="6A28EB47" w14:textId="66B53DAB" w:rsidR="003C2819" w:rsidRDefault="003C2819" w:rsidP="00ED74D8">
      <w:pPr>
        <w:pStyle w:val="ListParagraph"/>
        <w:numPr>
          <w:ilvl w:val="1"/>
          <w:numId w:val="2"/>
        </w:numPr>
        <w:spacing w:after="0" w:line="240" w:lineRule="auto"/>
      </w:pPr>
      <w:r w:rsidRPr="003C2819">
        <w:rPr>
          <w:b/>
        </w:rPr>
        <w:t xml:space="preserve">Description: </w:t>
      </w:r>
      <w:r w:rsidRPr="00F03E1C">
        <w:t xml:space="preserve">OVERVIEW: This training manual is intended to be used in conjunction with </w:t>
      </w:r>
      <w:r>
        <w:t>“</w:t>
      </w:r>
      <w:r w:rsidR="00ED74D8">
        <w:t>False Teachers, Deception, and Discernment</w:t>
      </w:r>
      <w:r w:rsidR="00866CF0">
        <w:t xml:space="preserve"> (Workbook)</w:t>
      </w:r>
      <w:r w:rsidRPr="00F03E1C">
        <w:t>"</w:t>
      </w:r>
    </w:p>
    <w:p w14:paraId="3ED6F2E3" w14:textId="77777777" w:rsidR="003C2819" w:rsidRPr="00A421A0" w:rsidRDefault="003C2819" w:rsidP="00ED74D8">
      <w:pPr>
        <w:pStyle w:val="ListParagraph"/>
        <w:numPr>
          <w:ilvl w:val="0"/>
          <w:numId w:val="2"/>
        </w:numPr>
        <w:spacing w:after="0" w:line="240" w:lineRule="auto"/>
      </w:pPr>
      <w:r w:rsidRPr="003C2819">
        <w:rPr>
          <w:b/>
        </w:rPr>
        <w:t>Step #5:</w:t>
      </w:r>
      <w:r>
        <w:t xml:space="preserve"> Place the </w:t>
      </w:r>
      <w:r w:rsidR="00ED74D8" w:rsidRPr="00ED74D8">
        <w:rPr>
          <w:b/>
        </w:rPr>
        <w:t>PersonalBookFalseTeachers</w:t>
      </w:r>
      <w:r w:rsidR="00A421A0">
        <w:rPr>
          <w:b/>
        </w:rPr>
        <w:t>.docx</w:t>
      </w:r>
      <w:r w:rsidRPr="003C2819">
        <w:rPr>
          <w:b/>
        </w:rPr>
        <w:t xml:space="preserve"> </w:t>
      </w:r>
      <w:r>
        <w:t xml:space="preserve">in a folder on your computer. I recommend that you create a folder called LearnLogos Personal Books. Remember, do not move this file in case you need to update the book. </w:t>
      </w:r>
    </w:p>
    <w:p w14:paraId="5730BE1D" w14:textId="77777777" w:rsidR="003C2819" w:rsidRPr="00A421A0" w:rsidRDefault="003C2819" w:rsidP="00A421A0">
      <w:pPr>
        <w:pStyle w:val="ListParagraph"/>
        <w:numPr>
          <w:ilvl w:val="0"/>
          <w:numId w:val="2"/>
        </w:numPr>
        <w:spacing w:after="0" w:line="240" w:lineRule="auto"/>
      </w:pPr>
      <w:r w:rsidRPr="003C2819">
        <w:rPr>
          <w:b/>
        </w:rPr>
        <w:t xml:space="preserve">Step #6: </w:t>
      </w:r>
      <w:r w:rsidRPr="008D3A40">
        <w:t xml:space="preserve">Click </w:t>
      </w:r>
      <w:r w:rsidRPr="003C2819">
        <w:rPr>
          <w:i/>
        </w:rPr>
        <w:t>Add File</w:t>
      </w:r>
      <w:r w:rsidR="00A421A0">
        <w:t xml:space="preserve"> button</w:t>
      </w:r>
    </w:p>
    <w:p w14:paraId="03FA3B9A" w14:textId="77777777" w:rsidR="003C2819" w:rsidRPr="00A421A0" w:rsidRDefault="003C2819" w:rsidP="00A421A0">
      <w:pPr>
        <w:pStyle w:val="ListParagraph"/>
        <w:numPr>
          <w:ilvl w:val="0"/>
          <w:numId w:val="2"/>
        </w:numPr>
        <w:spacing w:after="0" w:line="240" w:lineRule="auto"/>
      </w:pPr>
      <w:r w:rsidRPr="003C2819">
        <w:rPr>
          <w:b/>
        </w:rPr>
        <w:t>Step #7:</w:t>
      </w:r>
      <w:r>
        <w:t xml:space="preserve"> Click </w:t>
      </w:r>
      <w:r w:rsidRPr="003C2819">
        <w:rPr>
          <w:i/>
        </w:rPr>
        <w:t>Build Book</w:t>
      </w:r>
      <w:r>
        <w:t xml:space="preserve"> button</w:t>
      </w:r>
    </w:p>
    <w:p w14:paraId="31CD26FD" w14:textId="77777777" w:rsidR="003C2819" w:rsidRPr="00A421A0" w:rsidRDefault="003C2819" w:rsidP="00A421A0">
      <w:pPr>
        <w:pStyle w:val="ListParagraph"/>
        <w:numPr>
          <w:ilvl w:val="0"/>
          <w:numId w:val="2"/>
        </w:numPr>
        <w:spacing w:after="0" w:line="240" w:lineRule="auto"/>
      </w:pPr>
      <w:r w:rsidRPr="003C2819">
        <w:rPr>
          <w:b/>
        </w:rPr>
        <w:t>All Finished!</w:t>
      </w:r>
      <w:r>
        <w:t xml:space="preserve"> Enjoy! You can find the book in your library by typing “LearnLogos”, John Fallahee, or name of the webinar.</w:t>
      </w:r>
    </w:p>
    <w:p w14:paraId="265D798D" w14:textId="77777777" w:rsidR="003C2819" w:rsidRDefault="003C2819" w:rsidP="00A421A0">
      <w:pPr>
        <w:pStyle w:val="ListParagraph"/>
        <w:numPr>
          <w:ilvl w:val="0"/>
          <w:numId w:val="2"/>
        </w:numPr>
        <w:spacing w:after="0" w:line="240" w:lineRule="auto"/>
      </w:pPr>
      <w:r w:rsidRPr="003C2819">
        <w:rPr>
          <w:b/>
        </w:rPr>
        <w:t>Any questions?</w:t>
      </w:r>
      <w:r>
        <w:t xml:space="preserve"> Got stuck? Get the Personal Book webinar to learn more!</w:t>
      </w:r>
    </w:p>
    <w:p w14:paraId="6B0CCE31" w14:textId="77777777" w:rsidR="003C2819" w:rsidRDefault="00253F94" w:rsidP="00A421A0">
      <w:pPr>
        <w:pStyle w:val="ListParagraph"/>
        <w:numPr>
          <w:ilvl w:val="0"/>
          <w:numId w:val="2"/>
        </w:numPr>
        <w:spacing w:after="0" w:line="240" w:lineRule="auto"/>
      </w:pPr>
      <w:hyperlink r:id="rId8" w:history="1">
        <w:r w:rsidR="003C2819">
          <w:rPr>
            <w:rStyle w:val="Hyperlink"/>
          </w:rPr>
          <w:t>http://www.learnlogos.com/category_s/1820.htm</w:t>
        </w:r>
      </w:hyperlink>
    </w:p>
    <w:p w14:paraId="654F21F0" w14:textId="77777777" w:rsidR="003C2819" w:rsidRPr="00A421A0" w:rsidRDefault="003C2819" w:rsidP="00A421A0">
      <w:pPr>
        <w:pStyle w:val="ListParagraph"/>
        <w:numPr>
          <w:ilvl w:val="0"/>
          <w:numId w:val="2"/>
        </w:numPr>
        <w:spacing w:after="0" w:line="240" w:lineRule="auto"/>
        <w:rPr>
          <w:rStyle w:val="Hyperlink"/>
          <w:color w:val="auto"/>
          <w:u w:val="none"/>
        </w:rPr>
      </w:pPr>
      <w:r w:rsidRPr="003C2819">
        <w:rPr>
          <w:b/>
        </w:rPr>
        <w:t>Email</w:t>
      </w:r>
      <w:r>
        <w:t xml:space="preserve">: </w:t>
      </w:r>
      <w:hyperlink r:id="rId9" w:history="1">
        <w:r w:rsidRPr="00DA56A3">
          <w:rPr>
            <w:rStyle w:val="Hyperlink"/>
          </w:rPr>
          <w:t>support@learnlogos.com</w:t>
        </w:r>
      </w:hyperlink>
    </w:p>
    <w:p w14:paraId="27D5E302" w14:textId="77777777" w:rsidR="00ED74D8" w:rsidRDefault="00ED74D8">
      <w:pPr>
        <w:rPr>
          <w:rFonts w:asciiTheme="majorHAnsi" w:eastAsiaTheme="majorEastAsia" w:hAnsiTheme="majorHAnsi" w:cstheme="majorBidi"/>
          <w:color w:val="2E74B5" w:themeColor="accent1" w:themeShade="BF"/>
          <w:sz w:val="26"/>
          <w:szCs w:val="26"/>
        </w:rPr>
      </w:pPr>
      <w:r>
        <w:br w:type="page"/>
      </w:r>
    </w:p>
    <w:p w14:paraId="53729001" w14:textId="77777777" w:rsidR="00A421A0" w:rsidRDefault="00A421A0" w:rsidP="00A421A0">
      <w:pPr>
        <w:pStyle w:val="Heading2"/>
      </w:pPr>
      <w:r>
        <w:lastRenderedPageBreak/>
        <w:t>Pray</w:t>
      </w:r>
    </w:p>
    <w:p w14:paraId="6D0B4CC1" w14:textId="77777777" w:rsidR="00A421A0" w:rsidRDefault="00A421A0" w:rsidP="00A421A0">
      <w:pPr>
        <w:pStyle w:val="ListParagraph"/>
        <w:numPr>
          <w:ilvl w:val="0"/>
          <w:numId w:val="3"/>
        </w:numPr>
      </w:pPr>
      <w:r>
        <w:t>Ask God to prepare your mind and heart to learn what you need know and do to be more intimate with Him, what sin to put off, and what acts of righteousness to put on. (Colossians 3:1-17)</w:t>
      </w:r>
    </w:p>
    <w:p w14:paraId="658C7282" w14:textId="77777777" w:rsidR="00A421A0" w:rsidRDefault="00A421A0" w:rsidP="00A421A0">
      <w:pPr>
        <w:pStyle w:val="ListParagraph"/>
        <w:numPr>
          <w:ilvl w:val="0"/>
          <w:numId w:val="3"/>
        </w:numPr>
      </w:pPr>
      <w:r>
        <w:t>Ask God to help everyone attending the study to learn and grow as well. (1 Peter 2:1-3, Ephesians 4:11-16)</w:t>
      </w:r>
    </w:p>
    <w:p w14:paraId="5811E2BB" w14:textId="77777777" w:rsidR="00A421A0" w:rsidRDefault="00A421A0" w:rsidP="00A421A0">
      <w:pPr>
        <w:pStyle w:val="ListParagraph"/>
        <w:numPr>
          <w:ilvl w:val="0"/>
          <w:numId w:val="3"/>
        </w:numPr>
      </w:pPr>
      <w:r>
        <w:t>Ask God to help the teacher and discussion stay on track Biblically. (James 3:1-18, 2 Timothy 2:14-26, Colossian</w:t>
      </w:r>
      <w:r w:rsidR="00B819FA">
        <w:t>s</w:t>
      </w:r>
      <w:r>
        <w:t xml:space="preserve"> 4:6, </w:t>
      </w:r>
      <w:r w:rsidR="00FC432A">
        <w:t>Ephesians 4:29)</w:t>
      </w:r>
    </w:p>
    <w:p w14:paraId="4134034A" w14:textId="77777777" w:rsidR="00A421A0" w:rsidRDefault="00A421A0" w:rsidP="00A421A0">
      <w:pPr>
        <w:pStyle w:val="ListParagraph"/>
        <w:numPr>
          <w:ilvl w:val="0"/>
          <w:numId w:val="3"/>
        </w:numPr>
      </w:pPr>
      <w:r>
        <w:t>Ask God to keep us on alert for witness</w:t>
      </w:r>
      <w:r w:rsidR="00ED74D8">
        <w:t>ing</w:t>
      </w:r>
      <w:r>
        <w:t xml:space="preserve"> opportunities. (2 Timothy 4:5, Colossians 4:5)</w:t>
      </w:r>
    </w:p>
    <w:p w14:paraId="036F022E" w14:textId="5174F54E" w:rsidR="00215D73" w:rsidRDefault="00ED74D8" w:rsidP="00ED74D8">
      <w:pPr>
        <w:pStyle w:val="Heading1"/>
      </w:pPr>
      <w:r>
        <w:t xml:space="preserve">The </w:t>
      </w:r>
      <w:r w:rsidR="000C31FA">
        <w:t>Overview</w:t>
      </w:r>
    </w:p>
    <w:p w14:paraId="0EF38A34" w14:textId="6A8F253B" w:rsidR="00F52D78" w:rsidRPr="00F52D78" w:rsidRDefault="00F52D78" w:rsidP="00F52D78">
      <w:pPr>
        <w:pStyle w:val="Heading2"/>
      </w:pPr>
      <w:r>
        <w:t>Preparation</w:t>
      </w:r>
    </w:p>
    <w:p w14:paraId="1FA8804E" w14:textId="3F212DD0" w:rsidR="00F52D78" w:rsidRDefault="00F52D78" w:rsidP="00F52D78">
      <w:pPr>
        <w:pStyle w:val="Heading3"/>
      </w:pPr>
      <w:r>
        <w:t>What are the three key documents you can create in Logos for studying?</w:t>
      </w:r>
    </w:p>
    <w:p w14:paraId="76E767FD" w14:textId="4FBD8F47" w:rsidR="00F52D78" w:rsidRPr="00F52D78" w:rsidRDefault="00F52D78" w:rsidP="00F52D78">
      <w:r w:rsidRPr="00013E3A">
        <w:t>{{input id=QUESTION_1 | type=text | lines=10 | prompt=”</w:t>
      </w:r>
      <w:r>
        <w:t>Type your answer here.</w:t>
      </w:r>
      <w:r w:rsidRPr="00013E3A">
        <w:t>”}}</w:t>
      </w:r>
    </w:p>
    <w:p w14:paraId="54B35F73" w14:textId="77777777" w:rsidR="00661B8C" w:rsidRDefault="00ED74D8" w:rsidP="00284BD6">
      <w:pPr>
        <w:pStyle w:val="Heading2"/>
      </w:pPr>
      <w:r>
        <w:t xml:space="preserve">What is a </w:t>
      </w:r>
      <w:r w:rsidR="00E1359F">
        <w:t>False Teacher?</w:t>
      </w:r>
    </w:p>
    <w:p w14:paraId="00619639" w14:textId="142D1EB0" w:rsidR="00E1359F" w:rsidRDefault="00253F94" w:rsidP="00E1359F">
      <w:pPr>
        <w:pStyle w:val="ListParagraph"/>
        <w:numPr>
          <w:ilvl w:val="0"/>
          <w:numId w:val="14"/>
        </w:numPr>
      </w:pPr>
      <w:hyperlink r:id="rId10" w:history="1">
        <w:r w:rsidR="00E1359F" w:rsidRPr="00E1359F">
          <w:rPr>
            <w:rStyle w:val="Hyperlink"/>
          </w:rPr>
          <w:t>Search</w:t>
        </w:r>
      </w:hyperlink>
      <w:r w:rsidR="00E1359F">
        <w:t xml:space="preserve"> &gt; Bible Search &gt; NASB &gt; </w:t>
      </w:r>
      <w:r w:rsidR="008D0443">
        <w:t>“</w:t>
      </w:r>
      <w:r w:rsidR="00E1359F">
        <w:t>false teacher</w:t>
      </w:r>
      <w:r w:rsidR="008D0443">
        <w:t>”</w:t>
      </w:r>
    </w:p>
    <w:p w14:paraId="386EDA99" w14:textId="1FCA5F8F" w:rsidR="008D0443" w:rsidRDefault="008D0443" w:rsidP="00F52D78">
      <w:pPr>
        <w:pStyle w:val="Heading3"/>
      </w:pPr>
      <w:r>
        <w:t xml:space="preserve">What are the </w:t>
      </w:r>
      <w:r w:rsidR="00F52D78">
        <w:t>8</w:t>
      </w:r>
      <w:r>
        <w:t xml:space="preserve"> key attributes of “False Teachers” outlined in 2 Peter 2:1</w:t>
      </w:r>
      <w:r w:rsidR="00F52D78">
        <w:t>-3</w:t>
      </w:r>
      <w:r>
        <w:t>?</w:t>
      </w:r>
    </w:p>
    <w:p w14:paraId="0FC4F71A" w14:textId="01B688F3" w:rsidR="008D0443" w:rsidRPr="00013E3A" w:rsidRDefault="00F52D78" w:rsidP="008D0443">
      <w:r>
        <w:t>{{input id=QUESTION_2</w:t>
      </w:r>
      <w:r w:rsidR="008D0443" w:rsidRPr="00013E3A">
        <w:t xml:space="preserve"> | type=text | lines=10 | prompt=”</w:t>
      </w:r>
      <w:r w:rsidR="008D0443">
        <w:t>Type your answer here.</w:t>
      </w:r>
      <w:r w:rsidR="008D0443" w:rsidRPr="00013E3A">
        <w:t>”}}</w:t>
      </w:r>
    </w:p>
    <w:p w14:paraId="358F462D" w14:textId="16576610" w:rsidR="008D0443" w:rsidRDefault="00253F94" w:rsidP="008D0443">
      <w:pPr>
        <w:pStyle w:val="ListParagraph"/>
        <w:numPr>
          <w:ilvl w:val="0"/>
          <w:numId w:val="14"/>
        </w:numPr>
      </w:pPr>
      <w:hyperlink r:id="rId11" w:history="1">
        <w:r w:rsidR="008D0443" w:rsidRPr="00E1359F">
          <w:rPr>
            <w:rStyle w:val="Hyperlink"/>
          </w:rPr>
          <w:t>Search</w:t>
        </w:r>
      </w:hyperlink>
      <w:r w:rsidR="008D0443">
        <w:t xml:space="preserve"> &gt; Bible Search &gt; NASB &gt; “false prophet”</w:t>
      </w:r>
    </w:p>
    <w:p w14:paraId="4D5E75CD" w14:textId="77777777" w:rsidR="00F52D78" w:rsidRPr="00F52D78" w:rsidRDefault="008D0443" w:rsidP="00F52D78">
      <w:pPr>
        <w:pStyle w:val="Heading3"/>
      </w:pPr>
      <w:r w:rsidRPr="00F52D78">
        <w:t>What do we learn about the “False Prophets” in the New Testament?</w:t>
      </w:r>
    </w:p>
    <w:p w14:paraId="03A76048" w14:textId="68A20D0A" w:rsidR="008D0443" w:rsidRPr="00F52D78" w:rsidRDefault="00F52D78" w:rsidP="00F52D78">
      <w:r w:rsidRPr="00F52D78">
        <w:t>{{input id=QUESTION_</w:t>
      </w:r>
      <w:r>
        <w:t>3</w:t>
      </w:r>
      <w:r w:rsidR="008D0443" w:rsidRPr="00F52D78">
        <w:t xml:space="preserve"> | type=text | lines=20 | prompt=”Type your answer here.”}}</w:t>
      </w:r>
    </w:p>
    <w:p w14:paraId="3400A265" w14:textId="77777777" w:rsidR="00F52D78" w:rsidRDefault="00F52D78" w:rsidP="00F52D78">
      <w:r w:rsidRPr="00F52D78">
        <w:rPr>
          <w:b/>
          <w:bCs/>
        </w:rPr>
        <w:t>NOTE</w:t>
      </w:r>
      <w:r>
        <w:t>: The term “False Teacher / False Prophet” does not exist in the Old Testament</w:t>
      </w:r>
    </w:p>
    <w:p w14:paraId="415493A5" w14:textId="45334FF9" w:rsidR="00F52D78" w:rsidRDefault="00F52D78" w:rsidP="00F52D78">
      <w:pPr>
        <w:pStyle w:val="Heading3"/>
      </w:pPr>
      <w:r>
        <w:t>How do we find Old Testament examples?</w:t>
      </w:r>
    </w:p>
    <w:p w14:paraId="053126C2" w14:textId="4772DF49" w:rsidR="00F52D78" w:rsidRPr="00013E3A" w:rsidRDefault="00F52D78" w:rsidP="00F52D78">
      <w:r>
        <w:t>{{input id=QUESTION_4</w:t>
      </w:r>
      <w:r w:rsidRPr="00013E3A">
        <w:t xml:space="preserve"> | type=text | lines=10 | prompt=”</w:t>
      </w:r>
      <w:r>
        <w:t>Type your answer here.</w:t>
      </w:r>
      <w:r w:rsidRPr="00013E3A">
        <w:t>”}}</w:t>
      </w:r>
    </w:p>
    <w:p w14:paraId="22B0F9BD" w14:textId="615A910B" w:rsidR="00F52D78" w:rsidRDefault="00F52D78" w:rsidP="00F52D78">
      <w:pPr>
        <w:pStyle w:val="Heading3"/>
      </w:pPr>
      <w:r>
        <w:t>What do we learn about the “False Prophets” in the Old Testament?</w:t>
      </w:r>
    </w:p>
    <w:p w14:paraId="7A6995A8" w14:textId="0E8DE703" w:rsidR="00F52D78" w:rsidRPr="00013E3A" w:rsidRDefault="00F52D78" w:rsidP="00F52D78">
      <w:r>
        <w:t>{{input id=QUESTION_5</w:t>
      </w:r>
      <w:r w:rsidRPr="00013E3A">
        <w:t xml:space="preserve"> | type=text | lines=10 | prompt=”</w:t>
      </w:r>
      <w:r>
        <w:t>Type your answer here.</w:t>
      </w:r>
      <w:r w:rsidRPr="00013E3A">
        <w:t>”}}</w:t>
      </w:r>
    </w:p>
    <w:p w14:paraId="3F386129" w14:textId="2D25FC1F" w:rsidR="00F52D78" w:rsidRDefault="00F52D78" w:rsidP="00F52D78">
      <w:pPr>
        <w:pStyle w:val="Heading3"/>
      </w:pPr>
      <w:r>
        <w:t>How do we find other passages that discuss false teachers / false prophets but don’t mention false teachers / false prophets?</w:t>
      </w:r>
    </w:p>
    <w:p w14:paraId="0D21AF5B" w14:textId="1CCACC4B" w:rsidR="00F52D78" w:rsidRDefault="00F52D78" w:rsidP="00F52D78">
      <w:r>
        <w:t>{{input id=QUESTION_6</w:t>
      </w:r>
      <w:r w:rsidRPr="00013E3A">
        <w:t xml:space="preserve"> | type=text | lines=10 | prompt=”</w:t>
      </w:r>
      <w:r>
        <w:t>Type your answer here.</w:t>
      </w:r>
      <w:r w:rsidRPr="00013E3A">
        <w:t>”}}</w:t>
      </w:r>
    </w:p>
    <w:p w14:paraId="7F47D10C" w14:textId="77777777" w:rsidR="00F52D78" w:rsidRDefault="00F52D78" w:rsidP="00F52D78">
      <w:pPr>
        <w:pStyle w:val="Heading3"/>
      </w:pPr>
      <w:r w:rsidRPr="009B59EC">
        <w:rPr>
          <w:b/>
          <w:bCs/>
        </w:rPr>
        <w:t xml:space="preserve">Question: </w:t>
      </w:r>
      <w:r>
        <w:t>What are some of the various terms and names for false Teachers, false prophets, and Deceivers?</w:t>
      </w:r>
    </w:p>
    <w:p w14:paraId="079FA270" w14:textId="2102494B" w:rsidR="00F52D78" w:rsidRDefault="00F52D78" w:rsidP="00F52D78">
      <w:r>
        <w:t>{{input id=QUESTION_7</w:t>
      </w:r>
      <w:r w:rsidRPr="00013E3A">
        <w:t xml:space="preserve"> | type=text | lines=10 | prompt=”</w:t>
      </w:r>
      <w:r>
        <w:t>Type your answer here.</w:t>
      </w:r>
      <w:r w:rsidRPr="00013E3A">
        <w:t>”}}</w:t>
      </w:r>
    </w:p>
    <w:p w14:paraId="23A3CF70" w14:textId="77777777" w:rsidR="00F52D78" w:rsidRDefault="00F52D78" w:rsidP="00F52D78">
      <w:pPr>
        <w:pStyle w:val="Heading3"/>
      </w:pPr>
      <w:r w:rsidRPr="009B770C">
        <w:rPr>
          <w:b/>
          <w:bCs/>
        </w:rPr>
        <w:t>Question</w:t>
      </w:r>
      <w:r w:rsidRPr="009B770C">
        <w:t xml:space="preserve">: </w:t>
      </w:r>
      <w:r>
        <w:t>How do false prophets and false teachers deceive unbelievers and believers?</w:t>
      </w:r>
    </w:p>
    <w:p w14:paraId="74219A03" w14:textId="52919D6A" w:rsidR="00F52D78" w:rsidRPr="00013E3A" w:rsidRDefault="00F52D78" w:rsidP="00F52D78">
      <w:r>
        <w:t>{{input id=QUESTION_8</w:t>
      </w:r>
      <w:r w:rsidRPr="00013E3A">
        <w:t xml:space="preserve"> | type=text | lines=10 | prompt=”</w:t>
      </w:r>
      <w:r>
        <w:t>Type your answer here.</w:t>
      </w:r>
      <w:r w:rsidRPr="00013E3A">
        <w:t>”}}</w:t>
      </w:r>
    </w:p>
    <w:p w14:paraId="6EE5BC93" w14:textId="64C7CEF6" w:rsidR="00F52D78" w:rsidRDefault="00F52D78" w:rsidP="00F52D78">
      <w:pPr>
        <w:pStyle w:val="Heading3"/>
      </w:pPr>
      <w:r w:rsidRPr="009B770C">
        <w:rPr>
          <w:b/>
          <w:bCs/>
        </w:rPr>
        <w:t>Question</w:t>
      </w:r>
      <w:r w:rsidRPr="009B770C">
        <w:t xml:space="preserve">: </w:t>
      </w:r>
      <w:r>
        <w:t>What are the eleven key principles to help us discern deceivers?</w:t>
      </w:r>
    </w:p>
    <w:p w14:paraId="7E803EFF" w14:textId="3CD144BC" w:rsidR="00F52D78" w:rsidRDefault="00F52D78" w:rsidP="00F52D78">
      <w:r>
        <w:t>{{input id=QUESTION_9</w:t>
      </w:r>
      <w:r w:rsidRPr="00013E3A">
        <w:t xml:space="preserve"> | type=text | lines=10 | prompt=”</w:t>
      </w:r>
      <w:r>
        <w:t>Type your answer here.</w:t>
      </w:r>
      <w:r w:rsidRPr="00013E3A">
        <w:t>”}}</w:t>
      </w:r>
    </w:p>
    <w:p w14:paraId="2CC6D409" w14:textId="1A6C654A" w:rsidR="00F52D78" w:rsidRDefault="00F52D78" w:rsidP="00F52D78">
      <w:pPr>
        <w:pStyle w:val="Heading3"/>
      </w:pPr>
      <w:r w:rsidRPr="009B770C">
        <w:rPr>
          <w:b/>
          <w:bCs/>
        </w:rPr>
        <w:lastRenderedPageBreak/>
        <w:t>Question</w:t>
      </w:r>
      <w:r w:rsidRPr="009B770C">
        <w:t xml:space="preserve">: </w:t>
      </w:r>
      <w:r>
        <w:t>What will you do next to improve your discernment?</w:t>
      </w:r>
    </w:p>
    <w:p w14:paraId="62C1263F" w14:textId="463B8AE3" w:rsidR="00F52D78" w:rsidRPr="00013E3A" w:rsidRDefault="00F52D78" w:rsidP="00F52D78">
      <w:r>
        <w:t>{{input id=QUESTION_10</w:t>
      </w:r>
      <w:r w:rsidRPr="00013E3A">
        <w:t xml:space="preserve"> | type=text | lines=10 | prompt=”</w:t>
      </w:r>
      <w:r>
        <w:t>Type your answer here.</w:t>
      </w:r>
      <w:r w:rsidRPr="00013E3A">
        <w:t>”}}</w:t>
      </w:r>
    </w:p>
    <w:p w14:paraId="4A27C1E0" w14:textId="0D364D9C" w:rsidR="00732B19" w:rsidRDefault="00732B19" w:rsidP="00732B19">
      <w:pPr>
        <w:pStyle w:val="Heading3"/>
      </w:pPr>
      <w:r w:rsidRPr="009B770C">
        <w:rPr>
          <w:b/>
          <w:bCs/>
        </w:rPr>
        <w:t>Question</w:t>
      </w:r>
      <w:r w:rsidRPr="009B770C">
        <w:t xml:space="preserve">: </w:t>
      </w:r>
      <w:r>
        <w:t>What some additional ways to search more in-depth?</w:t>
      </w:r>
    </w:p>
    <w:p w14:paraId="72458E5B" w14:textId="78663624" w:rsidR="00732B19" w:rsidRDefault="00732B19" w:rsidP="00732B19">
      <w:r>
        <w:t>{{input id=QUESTION_11</w:t>
      </w:r>
      <w:r w:rsidRPr="00013E3A">
        <w:t xml:space="preserve"> | type=text | lines=10 | prompt=”</w:t>
      </w:r>
      <w:r>
        <w:t>Type your answer here.</w:t>
      </w:r>
      <w:r w:rsidRPr="00013E3A">
        <w:t>”}}</w:t>
      </w:r>
    </w:p>
    <w:p w14:paraId="0438035D" w14:textId="73E5A9C6" w:rsidR="00AF508A" w:rsidRDefault="00AF508A" w:rsidP="00732B19"/>
    <w:p w14:paraId="4CAF0A77" w14:textId="77777777" w:rsidR="00AF508A" w:rsidRPr="00013E3A" w:rsidRDefault="00AF508A" w:rsidP="00732B19">
      <w:bookmarkStart w:id="0" w:name="_GoBack"/>
      <w:bookmarkEnd w:id="0"/>
    </w:p>
    <w:p w14:paraId="4346BC4F" w14:textId="77777777" w:rsidR="00F52D78" w:rsidRPr="00013E3A" w:rsidRDefault="00F52D78" w:rsidP="00F52D78"/>
    <w:sectPr w:rsidR="00F52D78" w:rsidRPr="00013E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76950" w14:textId="77777777" w:rsidR="00253F94" w:rsidRDefault="00253F94" w:rsidP="00ED74D8">
      <w:pPr>
        <w:spacing w:after="0" w:line="240" w:lineRule="auto"/>
      </w:pPr>
      <w:r>
        <w:separator/>
      </w:r>
    </w:p>
  </w:endnote>
  <w:endnote w:type="continuationSeparator" w:id="0">
    <w:p w14:paraId="466D220B" w14:textId="77777777" w:rsidR="00253F94" w:rsidRDefault="00253F94" w:rsidP="00ED7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2FC71" w14:textId="77777777" w:rsidR="00253F94" w:rsidRDefault="00253F94" w:rsidP="00ED74D8">
      <w:pPr>
        <w:spacing w:after="0" w:line="240" w:lineRule="auto"/>
      </w:pPr>
      <w:r>
        <w:separator/>
      </w:r>
    </w:p>
  </w:footnote>
  <w:footnote w:type="continuationSeparator" w:id="0">
    <w:p w14:paraId="249C275B" w14:textId="77777777" w:rsidR="00253F94" w:rsidRDefault="00253F94" w:rsidP="00ED74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73393"/>
    <w:multiLevelType w:val="hybridMultilevel"/>
    <w:tmpl w:val="C0F89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34955"/>
    <w:multiLevelType w:val="hybridMultilevel"/>
    <w:tmpl w:val="2BA6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91EE2"/>
    <w:multiLevelType w:val="hybridMultilevel"/>
    <w:tmpl w:val="9350FB5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30F9D"/>
    <w:multiLevelType w:val="hybridMultilevel"/>
    <w:tmpl w:val="6974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438FE"/>
    <w:multiLevelType w:val="hybridMultilevel"/>
    <w:tmpl w:val="62ACF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65145"/>
    <w:multiLevelType w:val="hybridMultilevel"/>
    <w:tmpl w:val="12269C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765DE"/>
    <w:multiLevelType w:val="hybridMultilevel"/>
    <w:tmpl w:val="9EA49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7B4E6B"/>
    <w:multiLevelType w:val="hybridMultilevel"/>
    <w:tmpl w:val="45148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407F52"/>
    <w:multiLevelType w:val="hybridMultilevel"/>
    <w:tmpl w:val="6CAEA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F10D4"/>
    <w:multiLevelType w:val="hybridMultilevel"/>
    <w:tmpl w:val="9EA49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B523F"/>
    <w:multiLevelType w:val="hybridMultilevel"/>
    <w:tmpl w:val="1C1A9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B93EB8"/>
    <w:multiLevelType w:val="hybridMultilevel"/>
    <w:tmpl w:val="12269C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F51D3"/>
    <w:multiLevelType w:val="hybridMultilevel"/>
    <w:tmpl w:val="9300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ED3112"/>
    <w:multiLevelType w:val="hybridMultilevel"/>
    <w:tmpl w:val="A906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num>
  <w:num w:numId="4">
    <w:abstractNumId w:val="0"/>
  </w:num>
  <w:num w:numId="5">
    <w:abstractNumId w:val="9"/>
  </w:num>
  <w:num w:numId="6">
    <w:abstractNumId w:val="6"/>
  </w:num>
  <w:num w:numId="7">
    <w:abstractNumId w:val="5"/>
  </w:num>
  <w:num w:numId="8">
    <w:abstractNumId w:val="11"/>
  </w:num>
  <w:num w:numId="9">
    <w:abstractNumId w:val="2"/>
  </w:num>
  <w:num w:numId="10">
    <w:abstractNumId w:val="4"/>
  </w:num>
  <w:num w:numId="11">
    <w:abstractNumId w:val="10"/>
  </w:num>
  <w:num w:numId="12">
    <w:abstractNumId w:val="12"/>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KwsDAzsjQ1NzI1MzJQ0lEKTi0uzszPAykwqgUAUjlhZSwAAAA="/>
  </w:docVars>
  <w:rsids>
    <w:rsidRoot w:val="00661B8C"/>
    <w:rsid w:val="00003980"/>
    <w:rsid w:val="00013E3A"/>
    <w:rsid w:val="0003077B"/>
    <w:rsid w:val="00055586"/>
    <w:rsid w:val="00070AB7"/>
    <w:rsid w:val="000761D0"/>
    <w:rsid w:val="000C31FA"/>
    <w:rsid w:val="00103668"/>
    <w:rsid w:val="00124A29"/>
    <w:rsid w:val="001849F9"/>
    <w:rsid w:val="001A79EB"/>
    <w:rsid w:val="001D2B11"/>
    <w:rsid w:val="001E2130"/>
    <w:rsid w:val="0020118B"/>
    <w:rsid w:val="00215D73"/>
    <w:rsid w:val="002228FA"/>
    <w:rsid w:val="00224BEF"/>
    <w:rsid w:val="00253F94"/>
    <w:rsid w:val="00267950"/>
    <w:rsid w:val="00284BD6"/>
    <w:rsid w:val="002C23C8"/>
    <w:rsid w:val="0035681A"/>
    <w:rsid w:val="00364A65"/>
    <w:rsid w:val="0038024B"/>
    <w:rsid w:val="003C2819"/>
    <w:rsid w:val="003D2325"/>
    <w:rsid w:val="00416BA9"/>
    <w:rsid w:val="00434707"/>
    <w:rsid w:val="00442021"/>
    <w:rsid w:val="00504653"/>
    <w:rsid w:val="00510E0D"/>
    <w:rsid w:val="0055298F"/>
    <w:rsid w:val="00560BA6"/>
    <w:rsid w:val="00571813"/>
    <w:rsid w:val="00592090"/>
    <w:rsid w:val="006229E8"/>
    <w:rsid w:val="00636089"/>
    <w:rsid w:val="00661B8C"/>
    <w:rsid w:val="00665DAF"/>
    <w:rsid w:val="00683DB4"/>
    <w:rsid w:val="006D2DDC"/>
    <w:rsid w:val="00732B19"/>
    <w:rsid w:val="00781AEA"/>
    <w:rsid w:val="00787C6A"/>
    <w:rsid w:val="007C1596"/>
    <w:rsid w:val="007D284F"/>
    <w:rsid w:val="007D54F5"/>
    <w:rsid w:val="008101CA"/>
    <w:rsid w:val="0082423C"/>
    <w:rsid w:val="00866CF0"/>
    <w:rsid w:val="008A50CC"/>
    <w:rsid w:val="008D0443"/>
    <w:rsid w:val="008F17C5"/>
    <w:rsid w:val="00902A91"/>
    <w:rsid w:val="00973199"/>
    <w:rsid w:val="00974DE7"/>
    <w:rsid w:val="009764BD"/>
    <w:rsid w:val="00976E8B"/>
    <w:rsid w:val="009D6373"/>
    <w:rsid w:val="00A421A0"/>
    <w:rsid w:val="00A428CD"/>
    <w:rsid w:val="00A53D56"/>
    <w:rsid w:val="00A855E8"/>
    <w:rsid w:val="00A96865"/>
    <w:rsid w:val="00AD56D3"/>
    <w:rsid w:val="00AE0B83"/>
    <w:rsid w:val="00AF508A"/>
    <w:rsid w:val="00B517BA"/>
    <w:rsid w:val="00B5457E"/>
    <w:rsid w:val="00B629FD"/>
    <w:rsid w:val="00B819FA"/>
    <w:rsid w:val="00BA4738"/>
    <w:rsid w:val="00BC6BB7"/>
    <w:rsid w:val="00BD694A"/>
    <w:rsid w:val="00C00E05"/>
    <w:rsid w:val="00C74CAF"/>
    <w:rsid w:val="00CE16D2"/>
    <w:rsid w:val="00D303F4"/>
    <w:rsid w:val="00D414C5"/>
    <w:rsid w:val="00D81AB4"/>
    <w:rsid w:val="00D81C63"/>
    <w:rsid w:val="00D92F29"/>
    <w:rsid w:val="00DC519E"/>
    <w:rsid w:val="00DD3C7E"/>
    <w:rsid w:val="00DE64B5"/>
    <w:rsid w:val="00E1359F"/>
    <w:rsid w:val="00E351D3"/>
    <w:rsid w:val="00E36BDA"/>
    <w:rsid w:val="00E51A48"/>
    <w:rsid w:val="00E57A41"/>
    <w:rsid w:val="00E6585D"/>
    <w:rsid w:val="00E97C40"/>
    <w:rsid w:val="00EA20FE"/>
    <w:rsid w:val="00ED74D8"/>
    <w:rsid w:val="00F30C04"/>
    <w:rsid w:val="00F30C93"/>
    <w:rsid w:val="00F52D78"/>
    <w:rsid w:val="00FC3414"/>
    <w:rsid w:val="00FC43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579A6"/>
  <w15:chartTrackingRefBased/>
  <w15:docId w15:val="{FBA1EAE3-1BD6-4B33-B0C3-B517B26C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83DB4"/>
  </w:style>
  <w:style w:type="paragraph" w:styleId="Heading1">
    <w:name w:val="heading 1"/>
    <w:basedOn w:val="Normal"/>
    <w:next w:val="Normal"/>
    <w:link w:val="Heading1Char"/>
    <w:uiPriority w:val="9"/>
    <w:qFormat/>
    <w:rsid w:val="00284B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84B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4B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2423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D2B1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B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84BD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84BD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2423C"/>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C74CAF"/>
    <w:rPr>
      <w:color w:val="0563C1" w:themeColor="hyperlink"/>
      <w:u w:val="single"/>
    </w:rPr>
  </w:style>
  <w:style w:type="character" w:customStyle="1" w:styleId="Heading5Char">
    <w:name w:val="Heading 5 Char"/>
    <w:basedOn w:val="DefaultParagraphFont"/>
    <w:link w:val="Heading5"/>
    <w:uiPriority w:val="9"/>
    <w:rsid w:val="001D2B11"/>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9D6373"/>
    <w:rPr>
      <w:b/>
      <w:bCs/>
    </w:rPr>
  </w:style>
  <w:style w:type="paragraph" w:styleId="ListParagraph">
    <w:name w:val="List Paragraph"/>
    <w:basedOn w:val="Normal"/>
    <w:uiPriority w:val="34"/>
    <w:qFormat/>
    <w:rsid w:val="00DE64B5"/>
    <w:pPr>
      <w:ind w:left="720"/>
      <w:contextualSpacing/>
    </w:pPr>
  </w:style>
  <w:style w:type="table" w:styleId="TableGrid">
    <w:name w:val="Table Grid"/>
    <w:basedOn w:val="TableNormal"/>
    <w:uiPriority w:val="39"/>
    <w:rsid w:val="00055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1A48"/>
    <w:rPr>
      <w:color w:val="954F72" w:themeColor="followedHyperlink"/>
      <w:u w:val="single"/>
    </w:rPr>
  </w:style>
  <w:style w:type="paragraph" w:styleId="Header">
    <w:name w:val="header"/>
    <w:basedOn w:val="Normal"/>
    <w:link w:val="HeaderChar"/>
    <w:uiPriority w:val="99"/>
    <w:unhideWhenUsed/>
    <w:rsid w:val="00ED74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4D8"/>
  </w:style>
  <w:style w:type="paragraph" w:styleId="Footer">
    <w:name w:val="footer"/>
    <w:basedOn w:val="Normal"/>
    <w:link w:val="FooterChar"/>
    <w:uiPriority w:val="99"/>
    <w:unhideWhenUsed/>
    <w:rsid w:val="00ED74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4D8"/>
  </w:style>
  <w:style w:type="paragraph" w:styleId="Title">
    <w:name w:val="Title"/>
    <w:basedOn w:val="Normal"/>
    <w:next w:val="Normal"/>
    <w:link w:val="TitleChar"/>
    <w:uiPriority w:val="10"/>
    <w:qFormat/>
    <w:rsid w:val="00F52D7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52D78"/>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arnlogos.com/category_s/1820.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logos4:Search;kind=Bible;q=false_teacher;match=stem;exactref=true" TargetMode="External"/><Relationship Id="rId5" Type="http://schemas.openxmlformats.org/officeDocument/2006/relationships/footnotes" Target="footnotes.xml"/><Relationship Id="rId10" Type="http://schemas.openxmlformats.org/officeDocument/2006/relationships/hyperlink" Target="logos4:Search;kind=Bible;q=false_teacher;match=stem;exactref=true" TargetMode="External"/><Relationship Id="rId4" Type="http://schemas.openxmlformats.org/officeDocument/2006/relationships/webSettings" Target="webSettings.xml"/><Relationship Id="rId9" Type="http://schemas.openxmlformats.org/officeDocument/2006/relationships/hyperlink" Target="mailto:support@learnlogo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Fallahee</dc:creator>
  <cp:keywords/>
  <dc:description/>
  <cp:lastModifiedBy>John Fallahee</cp:lastModifiedBy>
  <cp:revision>4</cp:revision>
  <dcterms:created xsi:type="dcterms:W3CDTF">2016-03-27T14:14:00Z</dcterms:created>
  <dcterms:modified xsi:type="dcterms:W3CDTF">2016-03-27T14:19:00Z</dcterms:modified>
</cp:coreProperties>
</file>